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For the Civil Engineer Intern Position at [Company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w:t>
      </w:r>
      <w:r>
        <w:br/>
      </w:r>
      <w:r>
        <w:t xml:space="preserve">[Company Address]</w:t>
      </w:r>
      <w:r>
        <w:br/>
      </w:r>
      <w:r>
        <w:t xml:space="preserve">Rome, Italy</w:t>
      </w:r>
    </w:p>
    <w:bookmarkStart w:id="21" w:name="Xe4d2857efea542e064f14e2909ff60f807c36a6"/>
    <w:p>
      <w:pPr>
        <w:pStyle w:val="Heading2"/>
      </w:pPr>
      <w:r>
        <w:t xml:space="preserve">Subject: Formal Internship Application Letter for Civil Engineer Position in Italy Rome</w:t>
      </w:r>
    </w:p>
    <w:p>
      <w:pPr>
        <w:pStyle w:val="FirstParagraph"/>
      </w:pPr>
      <w:r>
        <w:t xml:space="preserve">Dear Hiring Manager,</w:t>
      </w:r>
    </w:p>
    <w:p>
      <w:pPr>
        <w:pStyle w:val="BodyText"/>
      </w:pPr>
      <w:r>
        <w:t xml:space="preserve">It is with profound enthusiasm that I submit my formal</w:t>
      </w:r>
      <w:r>
        <w:t xml:space="preserve"> </w:t>
      </w:r>
      <w:r>
        <w:rPr>
          <w:iCs/>
          <w:i/>
        </w:rPr>
        <w:t xml:space="preserve">Internship Application Letter</w:t>
      </w:r>
      <w:r>
        <w:t xml:space="preserve"> </w:t>
      </w:r>
      <w:r>
        <w:t xml:space="preserve">for the Civil Engineer Intern position at your esteemed organization in Rome, Italy. As a dedicated civil engineering student at [Your University Name] with a specialization in structural systems and sustainable urban infrastructure, I have long admired Rome's unique fusion of ancient engineering legacy and modern metropolitan challenges. This opportunity represents the perfect convergence of my academic preparation and professional aspirations to contribute meaningfully to</w:t>
      </w:r>
      <w:r>
        <w:t xml:space="preserve"> </w:t>
      </w:r>
      <w:r>
        <w:rPr>
          <w:iCs/>
          <w:i/>
        </w:rPr>
        <w:t xml:space="preserve">Italy Rome</w:t>
      </w:r>
      <w:r>
        <w:t xml:space="preserve">'s evolving architectural landscape while gaining hands-on experience under industry experts.</w:t>
      </w:r>
    </w:p>
    <w:p>
      <w:pPr>
        <w:pStyle w:val="BodyText"/>
      </w:pPr>
      <w:r>
        <w:t xml:space="preserve">My academic journey has been meticulously designed to prepare me for the complexities of engineering practice in a historically rich and geographically dynamic environment like Rome. I have completed advanced coursework in seismic design, geotechnical engineering, and BIM (Building Information Modeling), with particular focus on Mediterranean construction contexts. For my undergraduate thesis, I conducted a comparative analysis of Roman concrete techniques (pozzolana-based) versus modern sustainable materials for urban rehabilitation projects—research that directly aligns with the infrastructure challenges faced in Rome's historic center. My proficiency extends to AutoCAD Civil 3D, Revit MEP, and GIS applications used extensively in Italian construction projects, which I've applied through university partnerships with [Mention a Local Institute/Project if possible]. Crucially, I possess conversational Italian (CEFR B1 level) and am actively studying technical terminology through the Istituto Italiano di Cultura to ensure seamless integration into your team's workflow.</w:t>
      </w:r>
    </w:p>
    <w:p>
      <w:pPr>
        <w:pStyle w:val="BodyText"/>
      </w:pPr>
      <w:r>
        <w:t xml:space="preserve">What draws me specifically to this internship in</w:t>
      </w:r>
      <w:r>
        <w:t xml:space="preserve"> </w:t>
      </w:r>
      <w:r>
        <w:rPr>
          <w:iCs/>
          <w:i/>
        </w:rPr>
        <w:t xml:space="preserve">Italy Rome</w:t>
      </w:r>
      <w:r>
        <w:t xml:space="preserve"> </w:t>
      </w:r>
      <w:r>
        <w:t xml:space="preserve">is not merely the geographical context, but the profound opportunity to learn from professionals navigating Rome's unique engineering ecosystem. The city presents unparalleled challenges: balancing preservation of UNESCO World Heritage sites with modern infrastructure demands, managing subsidence issues affecting ancient structures like the Colosseum and Pantheon foundations, and implementing sustainable drainage systems in a historic urban fabric. I am particularly inspired by your firm's recent work on the EUR district revitalization project—a testament to innovative solutions for Rome's evolving needs. As a future</w:t>
      </w:r>
      <w:r>
        <w:t xml:space="preserve"> </w:t>
      </w:r>
      <w:r>
        <w:rPr>
          <w:iCs/>
          <w:i/>
        </w:rPr>
        <w:t xml:space="preserve">Civil Engineer</w:t>
      </w:r>
      <w:r>
        <w:t xml:space="preserve">, I aspire to master this delicate balance between heritage conservation and contemporary development, where every project carries cultural significance beyond its structural purpose.</w:t>
      </w:r>
    </w:p>
    <w:p>
      <w:pPr>
        <w:pStyle w:val="BodyText"/>
      </w:pPr>
      <w:r>
        <w:t xml:space="preserve">My practical experience further equips me for this role. During my summer internship at [Previous Company], I assisted in the design phase of a multi-story residential complex near Naples, contributing to soil stability assessments and cost-estimation models that reduced material waste by 12%. More relevantly, I volunteered with Rome's municipal environmental department (Azienda di Promozione Turistica) mapping flood-prone zones along the Tiber River—gaining firsthand insight into Italy's hydraulic engineering priorities. This experience taught me to navigate local regulations like the D.Lgs. 152/2006 environmental standards and appreciate Rome's complex permitting processes that require both technical precision and cultural sensitivity.</w:t>
      </w:r>
    </w:p>
    <w:p>
      <w:pPr>
        <w:pStyle w:val="BodyText"/>
      </w:pPr>
      <w:r>
        <w:t xml:space="preserve">I understand that excellence in civil engineering within</w:t>
      </w:r>
      <w:r>
        <w:t xml:space="preserve"> </w:t>
      </w:r>
      <w:r>
        <w:rPr>
          <w:iCs/>
          <w:i/>
        </w:rPr>
        <w:t xml:space="preserve">Italy Rome</w:t>
      </w:r>
      <w:r>
        <w:t xml:space="preserve"> </w:t>
      </w:r>
      <w:r>
        <w:t xml:space="preserve">demands more than technical skills—it requires understanding the city's rhythm, its relationship with space, and respect for historical continuity. My academic projects have included studying ancient Roman aqueducts like Aqua Marcia to analyze water management principles applicable to modern climate resilience strategies. I am eager to apply this interdisciplinary perspective at your firm, where I can learn from professionals who navigate Rome's intricate urban fabric daily. Whether assisting in structural analysis of a historic bridge restoration or contributing to sustainable mobility plans for the EUR area, I am prepared to immerse myself fully in the local engineering culture.</w:t>
      </w:r>
    </w:p>
    <w:p>
      <w:pPr>
        <w:pStyle w:val="BodyText"/>
      </w:pPr>
      <w:r>
        <w:t xml:space="preserve">This</w:t>
      </w:r>
      <w:r>
        <w:t xml:space="preserve"> </w:t>
      </w:r>
      <w:r>
        <w:rPr>
          <w:iCs/>
          <w:i/>
        </w:rPr>
        <w:t xml:space="preserve">Internship Application Letter</w:t>
      </w:r>
      <w:r>
        <w:t xml:space="preserve"> </w:t>
      </w:r>
      <w:r>
        <w:t xml:space="preserve">reflects my deep commitment to becoming a civil engineer who respects both technical excellence and cultural context. The opportunity to learn in Rome—a city where the Pantheon's dome has stood for 2,000 years—represents an irreplaceable education in engineering longevity. I am particularly drawn to your firm's emphasis on "engineering as civic service" philosophy, which resonates with my belief that infrastructure must serve both present needs and future generations. My CV provides further detail on relevant coursework and projects, including a simulation model of earthquake resilience for Roman amphitheaters that won the [University] Engineering Innovation Award.</w:t>
      </w:r>
    </w:p>
    <w:p>
      <w:pPr>
        <w:pStyle w:val="BodyText"/>
      </w:pPr>
      <w:r>
        <w:t xml:space="preserve">I am confident that my academic foundation in structural engineering, technical proficiency with industry-standard software, and genuine passion for Rome's architectural legacy make me a strong fit for your internship program. I would be honored to contribute to your team while learning from the best in</w:t>
      </w:r>
      <w:r>
        <w:t xml:space="preserve"> </w:t>
      </w:r>
      <w:r>
        <w:rPr>
          <w:iCs/>
          <w:i/>
        </w:rPr>
        <w:t xml:space="preserve">Italy Rome</w:t>
      </w:r>
      <w:r>
        <w:t xml:space="preserve">. The prospect of working alongside professionals who shape a city where ancient engineering wisdom informs contemporary solutions is truly motivating. Thank you for considering my application as part of your search for the next generation of civil engineering talent in this extraordinary location.</w:t>
      </w:r>
    </w:p>
    <w:p>
      <w:pPr>
        <w:pStyle w:val="BodyText"/>
      </w:pPr>
      <w:r>
        <w:t xml:space="preserve">I eagerly anticipate the possibility of discussing how my skills and enthusiasm align with your team's objectives. I am available for an interview at your earliest convenience and can be reached via email or phone during business hours. Thank you for your time and consideration.</w:t>
      </w:r>
    </w:p>
    <w:p>
      <w:pPr>
        <w:pStyle w:val="BodyText"/>
      </w:pPr>
      <w:r>
        <w:t xml:space="preserve">Sincerely,</w:t>
      </w:r>
      <w:r>
        <w:br/>
      </w:r>
      <w:r>
        <w:br/>
      </w:r>
      <w:r>
        <w:rPr>
          <w:bCs/>
          <w:b/>
        </w:rPr>
        <w:t xml:space="preserve">[Your Full Name]</w:t>
      </w:r>
      <w:r>
        <w:br/>
      </w:r>
      <w:r>
        <w:t xml:space="preserve">Civil Engineering Student, [Your University]</w:t>
      </w:r>
      <w:r>
        <w:br/>
      </w:r>
      <w:r>
        <w:t xml:space="preserve">[University Address] | [Email] | [Phone]</w:t>
      </w:r>
    </w:p>
    <w:bookmarkEnd w:id="21"/>
    <w:p>
      <w:pPr>
        <w:pStyle w:val="BodyText"/>
      </w:pPr>
      <w:r>
        <w:t xml:space="preserve">This</w:t>
      </w:r>
      <w:r>
        <w:t xml:space="preserve"> </w:t>
      </w:r>
      <w:r>
        <w:rPr>
          <w:iCs/>
          <w:i/>
        </w:rPr>
        <w:t xml:space="preserve">Internship Application Letter</w:t>
      </w:r>
      <w:r>
        <w:t xml:space="preserve"> </w:t>
      </w:r>
      <w:r>
        <w:t xml:space="preserve">meets the requirements for the Civil Engineer Intern role in Italy Rome.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in Italy Rome</dc:title>
  <dc:creator/>
  <dc:language>en</dc:language>
  <cp:keywords/>
  <dcterms:created xsi:type="dcterms:W3CDTF">2025-12-10T01:47:40Z</dcterms:created>
  <dcterms:modified xsi:type="dcterms:W3CDTF">2025-12-10T01:47:40Z</dcterms:modified>
</cp:coreProperties>
</file>

<file path=docProps/custom.xml><?xml version="1.0" encoding="utf-8"?>
<Properties xmlns="http://schemas.openxmlformats.org/officeDocument/2006/custom-properties" xmlns:vt="http://schemas.openxmlformats.org/officeDocument/2006/docPropsVTypes"/>
</file>